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1B4B89" w14:textId="77777777" w:rsidR="00780E09" w:rsidRPr="00E07018" w:rsidRDefault="00000000">
      <w:pPr>
        <w:pStyle w:val="FirstParagraph"/>
        <w:rPr>
          <w:rFonts w:ascii="Times New Roman" w:hAnsi="Times New Roman" w:cs="Times New Roman"/>
        </w:rPr>
      </w:pPr>
      <w:r w:rsidRPr="00E07018">
        <w:rPr>
          <w:rFonts w:ascii="Times New Roman" w:hAnsi="Times New Roman" w:cs="Times New Roman"/>
        </w:rPr>
        <w:t>CampusPress Portfolio Theme Selection</w:t>
      </w:r>
    </w:p>
    <w:p w14:paraId="2D2D8F14" w14:textId="77777777" w:rsidR="00780E09" w:rsidRPr="00E07018" w:rsidRDefault="00000000">
      <w:pPr>
        <w:pStyle w:val="BodyText"/>
        <w:rPr>
          <w:rFonts w:ascii="Times New Roman" w:hAnsi="Times New Roman" w:cs="Times New Roman"/>
        </w:rPr>
      </w:pPr>
      <w:r w:rsidRPr="00E07018">
        <w:rPr>
          <w:rFonts w:ascii="Times New Roman" w:hAnsi="Times New Roman" w:cs="Times New Roman"/>
        </w:rPr>
        <w:t>[Your Name]</w:t>
      </w:r>
    </w:p>
    <w:p w14:paraId="47D6B09B" w14:textId="77777777" w:rsidR="00780E09" w:rsidRPr="00E07018" w:rsidRDefault="00000000">
      <w:pPr>
        <w:pStyle w:val="BodyText"/>
        <w:rPr>
          <w:rFonts w:ascii="Times New Roman" w:hAnsi="Times New Roman" w:cs="Times New Roman"/>
        </w:rPr>
      </w:pPr>
      <w:r w:rsidRPr="00E07018">
        <w:rPr>
          <w:rFonts w:ascii="Times New Roman" w:hAnsi="Times New Roman" w:cs="Times New Roman"/>
        </w:rPr>
        <w:t xml:space="preserve">For my portfolio site I selected the CampusPress </w:t>
      </w:r>
      <w:r w:rsidRPr="00E07018">
        <w:rPr>
          <w:rFonts w:ascii="Times New Roman" w:hAnsi="Times New Roman" w:cs="Times New Roman"/>
          <w:b/>
          <w:bCs/>
        </w:rPr>
        <w:t>Flex</w:t>
      </w:r>
      <w:r w:rsidRPr="00E07018">
        <w:rPr>
          <w:rFonts w:ascii="Times New Roman" w:hAnsi="Times New Roman" w:cs="Times New Roman"/>
        </w:rPr>
        <w:t xml:space="preserve"> theme because it provides a clean, responsive foundation and the layout flexibility I need to present work samples and professional information clearly. Flex includes a variety of block patterns and pre-built layouts that let me create a strong homepage hero, a compact portfolio grid, and a focused “About Me” page without writing custom code. These built-in layout options shorten development time and make it easy to keep visual consistency across pages.</w:t>
      </w:r>
    </w:p>
    <w:p w14:paraId="124208F2" w14:textId="77777777" w:rsidR="00780E09" w:rsidRPr="00E07018" w:rsidRDefault="00000000">
      <w:pPr>
        <w:pStyle w:val="BodyText"/>
        <w:rPr>
          <w:rFonts w:ascii="Times New Roman" w:hAnsi="Times New Roman" w:cs="Times New Roman"/>
        </w:rPr>
      </w:pPr>
      <w:r w:rsidRPr="00E07018">
        <w:rPr>
          <w:rFonts w:ascii="Times New Roman" w:hAnsi="Times New Roman" w:cs="Times New Roman"/>
        </w:rPr>
        <w:t>The features I liked best are Flex’s accessibility-first design, many layout and menu choices, and strong block-editor support. Accessibility features help ensure my content is usable by a wider audience, which improves user experience and demonstrates professional care for inclusive design. Flexible menu locations and pattern libraries make navigation straightforward for visitors, and the block-based editor allows me to craft polished pages that highlight visuals and typography — essential for showing design skill.</w:t>
      </w:r>
    </w:p>
    <w:p w14:paraId="0A5DEF34" w14:textId="77777777" w:rsidR="00780E09" w:rsidRPr="00E07018" w:rsidRDefault="00000000">
      <w:pPr>
        <w:pStyle w:val="BodyText"/>
        <w:rPr>
          <w:rFonts w:ascii="Times New Roman" w:hAnsi="Times New Roman" w:cs="Times New Roman"/>
        </w:rPr>
      </w:pPr>
      <w:r w:rsidRPr="00E07018">
        <w:rPr>
          <w:rFonts w:ascii="Times New Roman" w:hAnsi="Times New Roman" w:cs="Times New Roman"/>
        </w:rPr>
        <w:t>Flex will reflect my design style by providing a neutral, modern canvas I can customize with strong imagery, consistent typography, and a grid-driven portfolio layout. The theme’s speed optimizations and responsive behavior mean the portfolio will look and perform well on mobile and desktop, which is critical when sharing work with potential clients or employers.</w:t>
      </w:r>
    </w:p>
    <w:p w14:paraId="6423AD77" w14:textId="3A118355" w:rsidR="00E07018" w:rsidRDefault="00000000">
      <w:pPr>
        <w:pStyle w:val="BodyText"/>
        <w:rPr>
          <w:rFonts w:ascii="Times New Roman" w:hAnsi="Times New Roman" w:cs="Times New Roman"/>
        </w:rPr>
      </w:pPr>
      <w:r w:rsidRPr="00E07018">
        <w:rPr>
          <w:rFonts w:ascii="Times New Roman" w:hAnsi="Times New Roman" w:cs="Times New Roman"/>
        </w:rPr>
        <w:t xml:space="preserve">Portfolio site link: </w:t>
      </w:r>
      <w:hyperlink r:id="rId5" w:history="1">
        <w:r w:rsidR="00E07018" w:rsidRPr="008802AA">
          <w:rPr>
            <w:rStyle w:val="Hyperlink"/>
            <w:rFonts w:ascii="Times New Roman" w:hAnsi="Times New Roman" w:cs="Times New Roman"/>
          </w:rPr>
          <w:t>https://campusfolio.vercel.app/</w:t>
        </w:r>
      </w:hyperlink>
    </w:p>
    <w:p w14:paraId="4B1B0D52" w14:textId="49332C54" w:rsidR="00780E09" w:rsidRPr="00E07018" w:rsidRDefault="00780E09">
      <w:pPr>
        <w:pStyle w:val="BodyText"/>
        <w:rPr>
          <w:rFonts w:ascii="Times New Roman" w:hAnsi="Times New Roman" w:cs="Times New Roman"/>
        </w:rPr>
      </w:pPr>
    </w:p>
    <w:sectPr w:rsidR="00780E09" w:rsidRPr="00E0701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35E9A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00528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0E09"/>
    <w:rsid w:val="005C6F77"/>
    <w:rsid w:val="00780E09"/>
    <w:rsid w:val="00E07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8D799B"/>
  <w15:docId w15:val="{ABF92DDC-724F-41BA-948D-8AC00B8D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070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ampusfolio.vercel.ap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26</Words>
  <Characters>1324</Characters>
  <Application>Microsoft Office Word</Application>
  <DocSecurity>0</DocSecurity>
  <Lines>20</Lines>
  <Paragraphs>7</Paragraphs>
  <ScaleCrop>false</ScaleCrop>
  <Company/>
  <LinksUpToDate>false</LinksUpToDate>
  <CharactersWithSpaces>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raham Mwatheka</dc:creator>
  <cp:keywords/>
  <cp:lastModifiedBy>Abraham Mwatheka</cp:lastModifiedBy>
  <cp:revision>2</cp:revision>
  <dcterms:created xsi:type="dcterms:W3CDTF">2025-09-14T13:20:00Z</dcterms:created>
  <dcterms:modified xsi:type="dcterms:W3CDTF">2025-09-1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9de1f9-3d3c-42cf-b403-955bb4329e7e</vt:lpwstr>
  </property>
</Properties>
</file>